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44259A" w14:textId="1A1B4D06" w:rsidR="00DD4AE3" w:rsidRDefault="00DD4AE3" w:rsidP="000417F3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2ABA62C1" wp14:editId="659B83C7">
            <wp:extent cx="3501319" cy="2562225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666" cy="25719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6AFF4" w14:textId="77777777" w:rsidR="000417F3" w:rsidRDefault="000417F3" w:rsidP="000417F3">
      <w:pPr>
        <w:jc w:val="center"/>
        <w:rPr>
          <w:noProof/>
        </w:rPr>
      </w:pPr>
    </w:p>
    <w:p w14:paraId="2710ABAE" w14:textId="77777777" w:rsidR="000417F3" w:rsidRDefault="000417F3" w:rsidP="000417F3">
      <w:pPr>
        <w:ind w:firstLine="720"/>
      </w:pPr>
      <w:r>
        <w:t>Runtime GD num_iters= 49.035340547561646</w:t>
      </w:r>
    </w:p>
    <w:p w14:paraId="45970947" w14:textId="77777777" w:rsidR="000417F3" w:rsidRDefault="000417F3" w:rsidP="000417F3">
      <w:pPr>
        <w:ind w:firstLine="720"/>
      </w:pPr>
      <w:r>
        <w:t>final cost with GD 54.82938035128265</w:t>
      </w:r>
    </w:p>
    <w:p w14:paraId="6921C028" w14:textId="4BD84E20" w:rsidR="00DD4AE3" w:rsidRDefault="000417F3" w:rsidP="000417F3">
      <w:pPr>
        <w:ind w:firstLine="720"/>
      </w:pPr>
      <w:r>
        <w:t>final acc with 100 workers: 0.9347924528301886</w:t>
      </w:r>
    </w:p>
    <w:p w14:paraId="75B30A1E" w14:textId="2C76B591" w:rsidR="00DD4AE3" w:rsidRPr="00C625BC" w:rsidRDefault="00DD4AE3" w:rsidP="00DD4AE3">
      <w:pPr>
        <w:ind w:firstLine="720"/>
        <w:rPr>
          <w:lang w:val="en-US"/>
        </w:rPr>
      </w:pPr>
      <w:r w:rsidRPr="00B24C73">
        <w:rPr>
          <w:b/>
          <w:bCs/>
        </w:rPr>
        <w:t>SVM model with 100 workers</w:t>
      </w:r>
      <w:r>
        <w:t>:</w:t>
      </w:r>
      <w:r w:rsidR="00B24C73">
        <w:t xml:space="preserve"> Star connection</w:t>
      </w:r>
    </w:p>
    <w:p w14:paraId="7FCB8979" w14:textId="57457CAD" w:rsidR="00DD4AE3" w:rsidRDefault="008D1CB5" w:rsidP="008D1CB5">
      <w:pPr>
        <w:ind w:firstLine="720"/>
        <w:jc w:val="center"/>
        <w:rPr>
          <w:noProof/>
        </w:rPr>
      </w:pPr>
      <w:r>
        <w:rPr>
          <w:noProof/>
        </w:rPr>
        <w:drawing>
          <wp:inline distT="0" distB="0" distL="0" distR="0" wp14:anchorId="01FAE001" wp14:editId="35D40CEA">
            <wp:extent cx="4853974" cy="3640347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4677" cy="3640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2C7A50" w14:textId="183634BF" w:rsidR="00C625BC" w:rsidRDefault="00C625BC" w:rsidP="00C625BC">
      <w:pPr>
        <w:tabs>
          <w:tab w:val="left" w:pos="1290"/>
        </w:tabs>
      </w:pPr>
      <w:r>
        <w:tab/>
      </w:r>
    </w:p>
    <w:p w14:paraId="72924ED6" w14:textId="71E76492" w:rsidR="00C625BC" w:rsidRDefault="00C625BC" w:rsidP="00C625BC">
      <w:pPr>
        <w:tabs>
          <w:tab w:val="left" w:pos="129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C625BC" w14:paraId="4555B61A" w14:textId="77777777" w:rsidTr="00C625BC">
        <w:tc>
          <w:tcPr>
            <w:tcW w:w="4531" w:type="dxa"/>
          </w:tcPr>
          <w:p w14:paraId="69469342" w14:textId="4486BA85" w:rsidR="00C625BC" w:rsidRDefault="00C625BC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7E10028" wp14:editId="30CE82F8">
                  <wp:extent cx="3053046" cy="22860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538C3839" w14:textId="3E8BDE45" w:rsidR="00C625BC" w:rsidRDefault="00C625BC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16DAE166" wp14:editId="6605C1D8">
                  <wp:extent cx="3053046" cy="22860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5BC" w14:paraId="07E858E6" w14:textId="77777777" w:rsidTr="00C625BC">
        <w:tc>
          <w:tcPr>
            <w:tcW w:w="4531" w:type="dxa"/>
          </w:tcPr>
          <w:p w14:paraId="0437E3A8" w14:textId="5F2ED5C2" w:rsidR="00C625BC" w:rsidRDefault="00C625BC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22CB1710" wp14:editId="6440812D">
                  <wp:extent cx="3053046" cy="22860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6F256032" w14:textId="4E25F3C5" w:rsidR="00C625BC" w:rsidRDefault="00C625BC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358B71F6" wp14:editId="37A27815">
                  <wp:extent cx="3053046" cy="22860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5BC" w14:paraId="22B47891" w14:textId="77777777" w:rsidTr="00C625BC">
        <w:tc>
          <w:tcPr>
            <w:tcW w:w="4531" w:type="dxa"/>
          </w:tcPr>
          <w:p w14:paraId="77A73768" w14:textId="77777777" w:rsidR="00C625BC" w:rsidRDefault="00C625BC" w:rsidP="00C625BC">
            <w:pPr>
              <w:tabs>
                <w:tab w:val="left" w:pos="1290"/>
              </w:tabs>
              <w:jc w:val="center"/>
            </w:pPr>
          </w:p>
        </w:tc>
        <w:tc>
          <w:tcPr>
            <w:tcW w:w="4531" w:type="dxa"/>
          </w:tcPr>
          <w:p w14:paraId="65059866" w14:textId="77777777" w:rsidR="00C625BC" w:rsidRDefault="00C625BC" w:rsidP="00C625BC">
            <w:pPr>
              <w:tabs>
                <w:tab w:val="left" w:pos="1290"/>
              </w:tabs>
              <w:jc w:val="center"/>
            </w:pPr>
          </w:p>
        </w:tc>
      </w:tr>
      <w:tr w:rsidR="00C625BC" w14:paraId="2B80FA5F" w14:textId="77777777" w:rsidTr="00C625BC">
        <w:tc>
          <w:tcPr>
            <w:tcW w:w="4531" w:type="dxa"/>
          </w:tcPr>
          <w:p w14:paraId="008221A8" w14:textId="1AEE19BA" w:rsidR="00C625BC" w:rsidRDefault="00C625BC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3B5DA81F" wp14:editId="130785E8">
                  <wp:extent cx="3053046" cy="22860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1B51C861" w14:textId="4F765330" w:rsidR="00C625BC" w:rsidRDefault="00C625BC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27079B06" wp14:editId="36C3F1A6">
                  <wp:extent cx="3053046" cy="22860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625BC" w14:paraId="5194B3FD" w14:textId="77777777" w:rsidTr="00C625BC">
        <w:tc>
          <w:tcPr>
            <w:tcW w:w="4531" w:type="dxa"/>
          </w:tcPr>
          <w:p w14:paraId="0E11D848" w14:textId="0C5AF708" w:rsidR="00C625BC" w:rsidRDefault="00C625BC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05F0545C" wp14:editId="77627658">
                  <wp:extent cx="3053046" cy="22860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5DA3021B" w14:textId="62FDFCDD" w:rsidR="00C625BC" w:rsidRDefault="00C625BC" w:rsidP="00C625BC">
            <w:pPr>
              <w:tabs>
                <w:tab w:val="left" w:pos="1290"/>
              </w:tabs>
              <w:jc w:val="center"/>
            </w:pPr>
            <w:r>
              <w:rPr>
                <w:noProof/>
              </w:rPr>
              <w:drawing>
                <wp:inline distT="0" distB="0" distL="0" distR="0" wp14:anchorId="44DA9EF3" wp14:editId="1210A300">
                  <wp:extent cx="3053046" cy="22860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0A268E" w14:textId="70394220" w:rsidR="00C625BC" w:rsidRDefault="00C625BC" w:rsidP="00C625BC">
      <w:pPr>
        <w:tabs>
          <w:tab w:val="left" w:pos="1290"/>
        </w:tabs>
      </w:pPr>
    </w:p>
    <w:p w14:paraId="5FAAB677" w14:textId="553D52F4" w:rsidR="00D04170" w:rsidRPr="00D04170" w:rsidRDefault="00D04170" w:rsidP="000A3BFB">
      <w:pPr>
        <w:pBdr>
          <w:bottom w:val="single" w:sz="4" w:space="1" w:color="auto"/>
        </w:pBdr>
      </w:pPr>
    </w:p>
    <w:p w14:paraId="1A66C42C" w14:textId="77777777" w:rsidR="000A3BFB" w:rsidRDefault="000A3BFB" w:rsidP="000A3BFB">
      <w:r>
        <w:t>GD: Number of iterations:  3000 / 3000</w:t>
      </w:r>
    </w:p>
    <w:p w14:paraId="738092DD" w14:textId="77777777" w:rsidR="000A3BFB" w:rsidRDefault="000A3BFB" w:rsidP="000A3BFB">
      <w:r>
        <w:t>GD: final norm:  0.448223126777565</w:t>
      </w:r>
    </w:p>
    <w:p w14:paraId="268F220C" w14:textId="77777777" w:rsidR="000A3BFB" w:rsidRDefault="000A3BFB" w:rsidP="000A3BFB">
      <w:r>
        <w:t>-------------------------------------</w:t>
      </w:r>
    </w:p>
    <w:p w14:paraId="5C19E047" w14:textId="77777777" w:rsidR="000A3BFB" w:rsidRDefault="000A3BFB" w:rsidP="000A3BFB">
      <w:r>
        <w:t>Runtime GD num_iters= 38.90061640739441</w:t>
      </w:r>
    </w:p>
    <w:p w14:paraId="67BDED4A" w14:textId="77777777" w:rsidR="000A3BFB" w:rsidRDefault="000A3BFB" w:rsidP="000A3BFB">
      <w:r>
        <w:t>final cost with GD 50.30420572155653</w:t>
      </w:r>
    </w:p>
    <w:p w14:paraId="2CA4469D" w14:textId="00A7E50E" w:rsidR="00D04170" w:rsidRDefault="000A3BFB" w:rsidP="000A3BFB">
      <w:pPr>
        <w:pBdr>
          <w:bottom w:val="single" w:sz="4" w:space="1" w:color="auto"/>
        </w:pBdr>
      </w:pPr>
      <w:r>
        <w:t>final acc with 100 workers FedSVM_GD: 0.946566037735849</w:t>
      </w:r>
    </w:p>
    <w:p w14:paraId="440B05CE" w14:textId="77777777" w:rsidR="000A3BFB" w:rsidRDefault="000A3BFB" w:rsidP="000A3BFB">
      <w:pPr>
        <w:pBdr>
          <w:bottom w:val="single" w:sz="4" w:space="1" w:color="auto"/>
        </w:pBdr>
      </w:pPr>
    </w:p>
    <w:p w14:paraId="1F7D2C73" w14:textId="77777777" w:rsidR="000A3BFB" w:rsidRDefault="000A3BFB" w:rsidP="000A3BFB">
      <w:pPr>
        <w:tabs>
          <w:tab w:val="left" w:pos="1185"/>
        </w:tabs>
      </w:pPr>
      <w:r>
        <w:t>SGD: Number of iterations:  3000 / 3000</w:t>
      </w:r>
    </w:p>
    <w:p w14:paraId="201EFC7D" w14:textId="77777777" w:rsidR="000A3BFB" w:rsidRDefault="000A3BFB" w:rsidP="000A3BFB">
      <w:pPr>
        <w:tabs>
          <w:tab w:val="left" w:pos="1185"/>
        </w:tabs>
      </w:pPr>
      <w:r>
        <w:t>SGD: final norm:  39.039097708279044</w:t>
      </w:r>
    </w:p>
    <w:p w14:paraId="5FC9108A" w14:textId="77777777" w:rsidR="000A3BFB" w:rsidRDefault="000A3BFB" w:rsidP="000A3BFB">
      <w:pPr>
        <w:tabs>
          <w:tab w:val="left" w:pos="1185"/>
        </w:tabs>
      </w:pPr>
      <w:r>
        <w:t>-------------------------------------</w:t>
      </w:r>
    </w:p>
    <w:p w14:paraId="3F8C62C3" w14:textId="77777777" w:rsidR="000A3BFB" w:rsidRDefault="000A3BFB" w:rsidP="000A3BFB">
      <w:pPr>
        <w:tabs>
          <w:tab w:val="left" w:pos="1185"/>
        </w:tabs>
      </w:pPr>
      <w:r>
        <w:t>Runtime SGD num_iters= 30.64623188972473</w:t>
      </w:r>
    </w:p>
    <w:p w14:paraId="07B5AA82" w14:textId="77777777" w:rsidR="000A3BFB" w:rsidRDefault="000A3BFB" w:rsidP="000A3BFB">
      <w:pPr>
        <w:tabs>
          <w:tab w:val="left" w:pos="1185"/>
        </w:tabs>
      </w:pPr>
      <w:r>
        <w:t>final cost with SGD 62.64117391583893</w:t>
      </w:r>
    </w:p>
    <w:p w14:paraId="0766751F" w14:textId="75EA80C2" w:rsidR="000A3BFB" w:rsidRDefault="000A3BFB" w:rsidP="000A3BFB">
      <w:pPr>
        <w:pBdr>
          <w:bottom w:val="single" w:sz="4" w:space="1" w:color="auto"/>
        </w:pBdr>
        <w:tabs>
          <w:tab w:val="left" w:pos="1185"/>
        </w:tabs>
      </w:pPr>
      <w:r>
        <w:t>final acc with 100 workers FedSVM_SGD: 0.9464150943396227</w:t>
      </w:r>
    </w:p>
    <w:p w14:paraId="405A7E60" w14:textId="77777777" w:rsidR="000A3BFB" w:rsidRDefault="000A3BFB" w:rsidP="000A3BFB">
      <w:pPr>
        <w:pBdr>
          <w:bottom w:val="single" w:sz="4" w:space="1" w:color="auto"/>
        </w:pBdr>
        <w:tabs>
          <w:tab w:val="left" w:pos="1185"/>
        </w:tabs>
      </w:pPr>
    </w:p>
    <w:p w14:paraId="18EA90A5" w14:textId="77777777" w:rsidR="000A3BFB" w:rsidRDefault="000A3BFB" w:rsidP="000A3BFB">
      <w:pPr>
        <w:tabs>
          <w:tab w:val="left" w:pos="1185"/>
        </w:tabs>
      </w:pPr>
      <w:r>
        <w:t>FSVRG: Number of iterations:  2999 / 3000</w:t>
      </w:r>
    </w:p>
    <w:p w14:paraId="79BBCECC" w14:textId="77777777" w:rsidR="000A3BFB" w:rsidRDefault="000A3BFB" w:rsidP="000A3BFB">
      <w:pPr>
        <w:tabs>
          <w:tab w:val="left" w:pos="1185"/>
        </w:tabs>
      </w:pPr>
      <w:r>
        <w:t>FSVRG: final norm:  10.428322710028127</w:t>
      </w:r>
    </w:p>
    <w:p w14:paraId="34F9658A" w14:textId="77777777" w:rsidR="000A3BFB" w:rsidRDefault="000A3BFB" w:rsidP="000A3BFB">
      <w:pPr>
        <w:tabs>
          <w:tab w:val="left" w:pos="1185"/>
        </w:tabs>
      </w:pPr>
      <w:r>
        <w:t>-------------------------------------</w:t>
      </w:r>
    </w:p>
    <w:p w14:paraId="5EB93BAB" w14:textId="77777777" w:rsidR="000A3BFB" w:rsidRDefault="000A3BFB" w:rsidP="000A3BFB">
      <w:pPr>
        <w:tabs>
          <w:tab w:val="left" w:pos="1185"/>
        </w:tabs>
      </w:pPr>
      <w:r>
        <w:t>Runtime FSVRG num_iters= 47.40384268760681</w:t>
      </w:r>
    </w:p>
    <w:p w14:paraId="0332F57A" w14:textId="77777777" w:rsidR="000A3BFB" w:rsidRDefault="000A3BFB" w:rsidP="000A3BFB">
      <w:pPr>
        <w:tabs>
          <w:tab w:val="left" w:pos="1185"/>
        </w:tabs>
      </w:pPr>
      <w:r>
        <w:t>final cost with FSVRG 62.64117391583893</w:t>
      </w:r>
    </w:p>
    <w:p w14:paraId="6AD5A9FC" w14:textId="55000171" w:rsidR="00D04170" w:rsidRDefault="000A3BFB" w:rsidP="000A3BFB">
      <w:pPr>
        <w:tabs>
          <w:tab w:val="left" w:pos="1185"/>
        </w:tabs>
      </w:pPr>
      <w:r>
        <w:t>final acc with 100 workers FedSVM_FSVRG: 0.9427924528301886</w:t>
      </w:r>
      <w:r w:rsidR="00D04170">
        <w:tab/>
      </w:r>
    </w:p>
    <w:p w14:paraId="1F35DDFA" w14:textId="7091916A" w:rsidR="00D04170" w:rsidRDefault="00D04170" w:rsidP="00D04170">
      <w:pPr>
        <w:tabs>
          <w:tab w:val="left" w:pos="1185"/>
        </w:tabs>
      </w:pPr>
    </w:p>
    <w:p w14:paraId="4A431AF2" w14:textId="4319D57B" w:rsidR="00B24C73" w:rsidRPr="00B24C73" w:rsidRDefault="00B24C73" w:rsidP="00B24C73">
      <w:pPr>
        <w:rPr>
          <w:lang w:val="en-US"/>
        </w:rPr>
      </w:pPr>
      <w:r w:rsidRPr="00B24C73">
        <w:rPr>
          <w:b/>
          <w:bCs/>
          <w:sz w:val="28"/>
          <w:szCs w:val="28"/>
        </w:rPr>
        <w:lastRenderedPageBreak/>
        <w:t>FedSVM model with 10 workers</w:t>
      </w:r>
      <w:r>
        <w:t>: Star</w:t>
      </w:r>
      <w:r>
        <w:rPr>
          <w:lang w:val="en-US"/>
        </w:rPr>
        <w:t xml:space="preserve"> connection</w:t>
      </w:r>
    </w:p>
    <w:p w14:paraId="263BE8B0" w14:textId="77777777" w:rsidR="00B24C73" w:rsidRDefault="00B24C73" w:rsidP="00B24C73">
      <w:r>
        <w:t>GD: Number of iterations:  3000 / 3000</w:t>
      </w:r>
    </w:p>
    <w:p w14:paraId="635A7D34" w14:textId="77777777" w:rsidR="00B24C73" w:rsidRDefault="00B24C73" w:rsidP="00B24C73">
      <w:r>
        <w:t>GD: final norm:  0.054761382437770206</w:t>
      </w:r>
    </w:p>
    <w:p w14:paraId="218228DB" w14:textId="77777777" w:rsidR="00B24C73" w:rsidRDefault="00B24C73" w:rsidP="00B24C73">
      <w:r>
        <w:t>-------------------------------------</w:t>
      </w:r>
    </w:p>
    <w:p w14:paraId="196621CB" w14:textId="77777777" w:rsidR="00B24C73" w:rsidRDefault="00B24C73" w:rsidP="00B24C73">
      <w:r>
        <w:t>Runtime GD num_iters= 49.41972279548645</w:t>
      </w:r>
    </w:p>
    <w:p w14:paraId="7E2B201D" w14:textId="77777777" w:rsidR="00B24C73" w:rsidRDefault="00B24C73" w:rsidP="00B24C73">
      <w:r>
        <w:t>final cost with GD 50.492480788488315</w:t>
      </w:r>
    </w:p>
    <w:p w14:paraId="06EB5CDF" w14:textId="1E62B49F" w:rsidR="00B24C73" w:rsidRDefault="00B24C73" w:rsidP="00B24C73">
      <w:r>
        <w:t>final acc with 10 workers FedSVM_GD: 0.9222641509433962</w:t>
      </w:r>
    </w:p>
    <w:p w14:paraId="2B9B1199" w14:textId="77777777" w:rsidR="00B24C73" w:rsidRDefault="00B24C73" w:rsidP="00B24C73">
      <w:pPr>
        <w:pBdr>
          <w:top w:val="single" w:sz="4" w:space="1" w:color="auto"/>
        </w:pBdr>
      </w:pPr>
    </w:p>
    <w:p w14:paraId="1AE248F2" w14:textId="77777777" w:rsidR="00B24C73" w:rsidRDefault="00B24C73" w:rsidP="00B24C73">
      <w:r>
        <w:t>SGD: Number of iterations:  3000 / 3000</w:t>
      </w:r>
    </w:p>
    <w:p w14:paraId="761522E9" w14:textId="77777777" w:rsidR="00B24C73" w:rsidRDefault="00B24C73" w:rsidP="00B24C73">
      <w:r>
        <w:t>SGD: final norm:  36.5202034074581</w:t>
      </w:r>
    </w:p>
    <w:p w14:paraId="23E92AEC" w14:textId="77777777" w:rsidR="00B24C73" w:rsidRDefault="00B24C73" w:rsidP="00B24C73">
      <w:r>
        <w:t>-------------------------------------</w:t>
      </w:r>
    </w:p>
    <w:p w14:paraId="43207753" w14:textId="77777777" w:rsidR="00B24C73" w:rsidRDefault="00B24C73" w:rsidP="00B24C73">
      <w:r>
        <w:t>Runtime SGD num_iters= 42.69002723693848</w:t>
      </w:r>
    </w:p>
    <w:p w14:paraId="4F8E91F4" w14:textId="77777777" w:rsidR="00B24C73" w:rsidRDefault="00B24C73" w:rsidP="00B24C73">
      <w:r>
        <w:t>final cost with SGD 46.24369224031032</w:t>
      </w:r>
    </w:p>
    <w:p w14:paraId="2B0E0646" w14:textId="65673BBF" w:rsidR="00B24C73" w:rsidRDefault="00B24C73" w:rsidP="00B24C73">
      <w:r>
        <w:t>final acc with 10 workers FedSVM_SGD: 0.9029433962264151</w:t>
      </w:r>
    </w:p>
    <w:p w14:paraId="045D181D" w14:textId="76FEE116" w:rsidR="00B24C73" w:rsidRDefault="00B24C73" w:rsidP="00B24C73">
      <w:pPr>
        <w:pBdr>
          <w:top w:val="single" w:sz="4" w:space="1" w:color="auto"/>
        </w:pBdr>
      </w:pPr>
      <w:r>
        <w:t>FSVRG: Number of iterations:  2999 / 3000</w:t>
      </w:r>
    </w:p>
    <w:p w14:paraId="0272B208" w14:textId="77777777" w:rsidR="00B24C73" w:rsidRDefault="00B24C73" w:rsidP="00B24C73">
      <w:r>
        <w:t>FSVRG: final norm:  11.552635002692236</w:t>
      </w:r>
    </w:p>
    <w:p w14:paraId="052497CE" w14:textId="77777777" w:rsidR="00B24C73" w:rsidRDefault="00B24C73" w:rsidP="00B24C73">
      <w:r>
        <w:t>-------------------------------------</w:t>
      </w:r>
    </w:p>
    <w:p w14:paraId="67E06478" w14:textId="77777777" w:rsidR="00B24C73" w:rsidRDefault="00B24C73" w:rsidP="00B24C73">
      <w:r>
        <w:t>Runtime FSVRG num_iters= 57.00182890892029</w:t>
      </w:r>
    </w:p>
    <w:p w14:paraId="267B4DFE" w14:textId="77777777" w:rsidR="00B24C73" w:rsidRDefault="00B24C73" w:rsidP="00B24C73">
      <w:r>
        <w:t>final cost with FSVRG 46.24369224031032</w:t>
      </w:r>
    </w:p>
    <w:p w14:paraId="1B84884B" w14:textId="3878775E" w:rsidR="00D04170" w:rsidRDefault="00B24C73" w:rsidP="00B24C73">
      <w:r>
        <w:t>final acc with 10 workers FedSVM_FSVRG: 0.9147169811320754</w:t>
      </w:r>
      <w:r>
        <w:rPr>
          <w:noProof/>
        </w:rPr>
        <w:drawing>
          <wp:inline distT="0" distB="0" distL="0" distR="0" wp14:anchorId="0088169C" wp14:editId="1ACC11F7">
            <wp:extent cx="3895725" cy="291696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725" cy="2916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B24C73" w14:paraId="3F4BC3D6" w14:textId="77777777" w:rsidTr="00B24C73">
        <w:tc>
          <w:tcPr>
            <w:tcW w:w="4531" w:type="dxa"/>
          </w:tcPr>
          <w:p w14:paraId="69D550A1" w14:textId="2747CE83" w:rsidR="00B24C73" w:rsidRDefault="00B24C73" w:rsidP="00D04170">
            <w:pPr>
              <w:tabs>
                <w:tab w:val="left" w:pos="1185"/>
              </w:tabs>
            </w:pPr>
            <w:r>
              <w:rPr>
                <w:noProof/>
              </w:rPr>
              <w:lastRenderedPageBreak/>
              <w:drawing>
                <wp:inline distT="0" distB="0" distL="0" distR="0" wp14:anchorId="160B133A" wp14:editId="217BED2F">
                  <wp:extent cx="3053046" cy="22860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37833317" w14:textId="0A7856F0" w:rsidR="00B24C73" w:rsidRDefault="00B24C73" w:rsidP="00D04170">
            <w:pPr>
              <w:tabs>
                <w:tab w:val="left" w:pos="1185"/>
              </w:tabs>
            </w:pPr>
            <w:r>
              <w:rPr>
                <w:noProof/>
              </w:rPr>
              <w:drawing>
                <wp:inline distT="0" distB="0" distL="0" distR="0" wp14:anchorId="45ABDDB9" wp14:editId="2E9D9322">
                  <wp:extent cx="3053046" cy="22860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4C73" w:rsidRPr="008D1CB5" w14:paraId="15C13203" w14:textId="77777777" w:rsidTr="00B24C73">
        <w:tc>
          <w:tcPr>
            <w:tcW w:w="4531" w:type="dxa"/>
          </w:tcPr>
          <w:p w14:paraId="58A4B159" w14:textId="28BE8266" w:rsidR="00B24C73" w:rsidRDefault="00B24C73" w:rsidP="00D04170">
            <w:pPr>
              <w:tabs>
                <w:tab w:val="left" w:pos="1185"/>
              </w:tabs>
            </w:pPr>
            <w:r>
              <w:rPr>
                <w:noProof/>
              </w:rPr>
              <w:drawing>
                <wp:inline distT="0" distB="0" distL="0" distR="0" wp14:anchorId="3C7A1B66" wp14:editId="3379F1E5">
                  <wp:extent cx="3053046" cy="22860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41347D8C" w14:textId="01BD2CBE" w:rsidR="00B24C73" w:rsidRDefault="00B24C73" w:rsidP="00D04170">
            <w:pPr>
              <w:tabs>
                <w:tab w:val="left" w:pos="1185"/>
              </w:tabs>
            </w:pPr>
            <w:r>
              <w:rPr>
                <w:noProof/>
              </w:rPr>
              <w:drawing>
                <wp:inline distT="0" distB="0" distL="0" distR="0" wp14:anchorId="516A1312" wp14:editId="6D6A6D29">
                  <wp:extent cx="3053046" cy="22860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24C73" w14:paraId="772F6876" w14:textId="77777777" w:rsidTr="00B24C73">
        <w:tc>
          <w:tcPr>
            <w:tcW w:w="4531" w:type="dxa"/>
          </w:tcPr>
          <w:p w14:paraId="2FA861E0" w14:textId="77777777" w:rsidR="00B24C73" w:rsidRDefault="00B24C73" w:rsidP="00D04170">
            <w:pPr>
              <w:tabs>
                <w:tab w:val="left" w:pos="1185"/>
              </w:tabs>
            </w:pPr>
          </w:p>
        </w:tc>
        <w:tc>
          <w:tcPr>
            <w:tcW w:w="4531" w:type="dxa"/>
          </w:tcPr>
          <w:p w14:paraId="69BF9E79" w14:textId="77777777" w:rsidR="00B24C73" w:rsidRDefault="00B24C73" w:rsidP="00D04170">
            <w:pPr>
              <w:tabs>
                <w:tab w:val="left" w:pos="1185"/>
              </w:tabs>
            </w:pPr>
          </w:p>
        </w:tc>
      </w:tr>
      <w:tr w:rsidR="00B24C73" w14:paraId="7F304693" w14:textId="77777777" w:rsidTr="00B24C73">
        <w:tc>
          <w:tcPr>
            <w:tcW w:w="4531" w:type="dxa"/>
          </w:tcPr>
          <w:p w14:paraId="70C77545" w14:textId="15A877EA" w:rsidR="00B24C73" w:rsidRDefault="00B24C73" w:rsidP="00D04170">
            <w:pPr>
              <w:tabs>
                <w:tab w:val="left" w:pos="1185"/>
              </w:tabs>
            </w:pPr>
            <w:r>
              <w:rPr>
                <w:noProof/>
              </w:rPr>
              <w:drawing>
                <wp:inline distT="0" distB="0" distL="0" distR="0" wp14:anchorId="4D546EFB" wp14:editId="3B3276EA">
                  <wp:extent cx="3053046" cy="22860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31" w:type="dxa"/>
          </w:tcPr>
          <w:p w14:paraId="2EEAC264" w14:textId="76677BDC" w:rsidR="00B24C73" w:rsidRDefault="00B24C73" w:rsidP="00D04170">
            <w:pPr>
              <w:tabs>
                <w:tab w:val="left" w:pos="1185"/>
              </w:tabs>
            </w:pPr>
            <w:r>
              <w:rPr>
                <w:noProof/>
              </w:rPr>
              <w:drawing>
                <wp:inline distT="0" distB="0" distL="0" distR="0" wp14:anchorId="7B078E18" wp14:editId="6BE33390">
                  <wp:extent cx="3053046" cy="22860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53046" cy="22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91CD98" w14:textId="55C96BB3" w:rsidR="00D04170" w:rsidRPr="00D04170" w:rsidRDefault="00D04170" w:rsidP="00D04170">
      <w:pPr>
        <w:tabs>
          <w:tab w:val="left" w:pos="1185"/>
        </w:tabs>
      </w:pPr>
    </w:p>
    <w:sectPr w:rsidR="00D04170" w:rsidRPr="00D0417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582EAC" w14:textId="77777777" w:rsidR="00C03EC2" w:rsidRDefault="00C03EC2" w:rsidP="00C03EC2">
      <w:pPr>
        <w:spacing w:after="0" w:line="240" w:lineRule="auto"/>
      </w:pPr>
      <w:r>
        <w:separator/>
      </w:r>
    </w:p>
  </w:endnote>
  <w:endnote w:type="continuationSeparator" w:id="0">
    <w:p w14:paraId="36BF92A2" w14:textId="77777777" w:rsidR="00C03EC2" w:rsidRDefault="00C03EC2" w:rsidP="00C03E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854A50" w14:textId="77777777" w:rsidR="00C03EC2" w:rsidRDefault="00C03EC2" w:rsidP="00C03EC2">
      <w:pPr>
        <w:spacing w:after="0" w:line="240" w:lineRule="auto"/>
      </w:pPr>
      <w:r>
        <w:separator/>
      </w:r>
    </w:p>
  </w:footnote>
  <w:footnote w:type="continuationSeparator" w:id="0">
    <w:p w14:paraId="33F9690C" w14:textId="77777777" w:rsidR="00C03EC2" w:rsidRDefault="00C03EC2" w:rsidP="00C03E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3MLU0tDQwMzKyNDVU0lEKTi0uzszPAykwrQUAxpuAgywAAAA="/>
  </w:docVars>
  <w:rsids>
    <w:rsidRoot w:val="00385BDC"/>
    <w:rsid w:val="000417F3"/>
    <w:rsid w:val="000A3BFB"/>
    <w:rsid w:val="00385BDC"/>
    <w:rsid w:val="00555762"/>
    <w:rsid w:val="005B375F"/>
    <w:rsid w:val="008D1CB5"/>
    <w:rsid w:val="00A46ECB"/>
    <w:rsid w:val="00B24C73"/>
    <w:rsid w:val="00C03EC2"/>
    <w:rsid w:val="00C625BC"/>
    <w:rsid w:val="00CE5FFB"/>
    <w:rsid w:val="00D04170"/>
    <w:rsid w:val="00DD4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BD2CD7"/>
  <w15:chartTrackingRefBased/>
  <w15:docId w15:val="{444A440F-EE23-4223-A090-88F5D0250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3E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3EC2"/>
  </w:style>
  <w:style w:type="paragraph" w:styleId="Footer">
    <w:name w:val="footer"/>
    <w:basedOn w:val="Normal"/>
    <w:link w:val="FooterChar"/>
    <w:uiPriority w:val="99"/>
    <w:unhideWhenUsed/>
    <w:rsid w:val="00C03EC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3EC2"/>
  </w:style>
  <w:style w:type="table" w:styleId="TableGrid">
    <w:name w:val="Table Grid"/>
    <w:basedOn w:val="TableNormal"/>
    <w:uiPriority w:val="39"/>
    <w:rsid w:val="00C625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5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skolan i Gavle</Company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Bemani</dc:creator>
  <cp:keywords/>
  <dc:description/>
  <cp:lastModifiedBy>Ali Bemani</cp:lastModifiedBy>
  <cp:revision>9</cp:revision>
  <dcterms:created xsi:type="dcterms:W3CDTF">2022-03-03T12:58:00Z</dcterms:created>
  <dcterms:modified xsi:type="dcterms:W3CDTF">2022-03-10T17:28:00Z</dcterms:modified>
</cp:coreProperties>
</file>